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87D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génybejelentés</w:t>
      </w:r>
    </w:p>
    <w:p w:rsid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501/2020. (XI. 14.) Korm. rendelete</w:t>
      </w:r>
      <w:r>
        <w:rPr>
          <w:rFonts w:ascii="Times New Roman" w:hAnsi="Times New Roman" w:cs="Times New Roman"/>
          <w:sz w:val="24"/>
          <w:szCs w:val="24"/>
        </w:rPr>
        <w:t xml:space="preserve"> szerinti</w:t>
      </w:r>
    </w:p>
    <w:p w:rsidR="00D57002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ngyenes internet-hozzáférési szolgáltatás igénybevételére</w:t>
      </w:r>
    </w:p>
    <w:p w:rsidR="00D57002" w:rsidRDefault="00D57002" w:rsidP="00D570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I. Alulírott jogosult a</w:t>
      </w:r>
      <w:r w:rsidR="00567DAB">
        <w:rPr>
          <w:rFonts w:ascii="Times New Roman" w:hAnsi="Times New Roman" w:cs="Times New Roman"/>
          <w:sz w:val="24"/>
          <w:szCs w:val="24"/>
        </w:rPr>
        <w:t>z</w:t>
      </w:r>
      <w:r w:rsidRPr="00D57002">
        <w:rPr>
          <w:rFonts w:ascii="Times New Roman" w:hAnsi="Times New Roman" w:cs="Times New Roman"/>
          <w:sz w:val="24"/>
          <w:szCs w:val="24"/>
        </w:rPr>
        <w:t>501/2020. (XI. 14.) Korm. rendelete szerintiingyenes internet-hozzáférési szolgáltatás igénybevételére vonatkozó igény</w:t>
      </w:r>
      <w:r>
        <w:rPr>
          <w:rFonts w:ascii="Times New Roman" w:hAnsi="Times New Roman" w:cs="Times New Roman"/>
          <w:sz w:val="24"/>
          <w:szCs w:val="24"/>
        </w:rPr>
        <w:t>emetaz alábbi adatok megadásával jelzem a hírközlési szolgáltató felé.</w:t>
      </w: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</w:t>
      </w:r>
      <w:r w:rsidR="006E02E4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sággal érintett előfizetés adatai</w:t>
      </w:r>
    </w:p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/>
      </w:tblPr>
      <w:tblGrid>
        <w:gridCol w:w="426"/>
        <w:gridCol w:w="3827"/>
        <w:gridCol w:w="4851"/>
      </w:tblGrid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neve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ügyfélszáma</w:t>
            </w:r>
            <w:r w:rsidR="00F53CEC">
              <w:rPr>
                <w:rFonts w:ascii="Times New Roman" w:hAnsi="Times New Roman" w:cs="Times New Roman"/>
                <w:sz w:val="24"/>
                <w:szCs w:val="24"/>
              </w:rPr>
              <w:t>, vagy az utolsó számla sorszáma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2C18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r w:rsidR="00282C18">
        <w:rPr>
          <w:rFonts w:ascii="Times New Roman" w:hAnsi="Times New Roman" w:cs="Times New Roman"/>
          <w:sz w:val="24"/>
          <w:szCs w:val="24"/>
        </w:rPr>
        <w:t xml:space="preserve">. 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</w:t>
      </w:r>
      <w:r w:rsidR="00282EAF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és jogosultság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adatai</w:t>
      </w:r>
    </w:p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/>
      </w:tblPr>
      <w:tblGrid>
        <w:gridCol w:w="426"/>
        <w:gridCol w:w="3827"/>
        <w:gridCol w:w="4851"/>
      </w:tblGrid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kedvezményre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 w:rsidR="00282C18" w:rsidRPr="00282C18">
              <w:rPr>
                <w:rFonts w:ascii="Times New Roman" w:hAnsi="Times New Roman" w:cs="Times New Roman"/>
                <w:sz w:val="24"/>
                <w:szCs w:val="24"/>
              </w:rPr>
              <w:t xml:space="preserve"> ne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C0353B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ság jogcíme</w:t>
            </w:r>
          </w:p>
          <w:p w:rsidR="00282C18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 megfelelő válasz megjelölendő)</w:t>
            </w:r>
          </w:p>
        </w:tc>
        <w:tc>
          <w:tcPr>
            <w:tcW w:w="4851" w:type="dxa"/>
          </w:tcPr>
          <w:p w:rsidR="00282EAF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mag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tanuló</w:t>
            </w:r>
          </w:p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a tanuló szülője, gondviselője </w:t>
            </w:r>
          </w:p>
          <w:p w:rsidR="00C0353B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tanuló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>az előfizetőnél kívánja igénybe venni a kedvezményt</w:t>
            </w:r>
          </w:p>
          <w:p w:rsidR="00282C18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vagy házastársa, élettárs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pedagó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ktató</w:t>
            </w:r>
          </w:p>
          <w:p w:rsidR="00C0353B" w:rsidRPr="00282C18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)a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jogos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dagógus/oktató az előfizetőnél kívánja igénybe venni a kedvezményt</w:t>
            </w:r>
          </w:p>
        </w:tc>
      </w:tr>
      <w:tr w:rsidR="001C2EDD" w:rsidRPr="00282C18" w:rsidTr="00C368DF">
        <w:tc>
          <w:tcPr>
            <w:tcW w:w="426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27" w:type="dxa"/>
          </w:tcPr>
          <w:p w:rsidR="001C2EDD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>ogosultságot megalapozó középfokú oktatási intézmény neve</w:t>
            </w:r>
            <w:r w:rsidR="005D63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27" w:type="dxa"/>
          </w:tcPr>
          <w:p w:rsidR="00282C18" w:rsidRPr="00282C1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 xml:space="preserve">ogosultságot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megalapoz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özépfokú oktatási intézmény6 jegyű OM száma:</w:t>
            </w: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B00" w:rsidRPr="00282C18" w:rsidTr="00C368DF">
        <w:tc>
          <w:tcPr>
            <w:tcW w:w="426" w:type="dxa"/>
          </w:tcPr>
          <w:p w:rsidR="003C4B00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27" w:type="dxa"/>
          </w:tcPr>
          <w:p w:rsidR="00D34E0E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EAF" w:rsidRPr="00282EAF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1 jegyű oktatási azonosítója:</w:t>
            </w:r>
          </w:p>
          <w:p w:rsidR="00682728" w:rsidRDefault="00682728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851" w:type="dxa"/>
          </w:tcPr>
          <w:p w:rsidR="003C4B00" w:rsidRPr="00282C18" w:rsidRDefault="003C4B00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7DAB" w:rsidRPr="00282C18" w:rsidTr="00C368DF">
        <w:tc>
          <w:tcPr>
            <w:tcW w:w="426" w:type="dxa"/>
          </w:tcPr>
          <w:p w:rsidR="00567DAB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27" w:type="dxa"/>
          </w:tcPr>
          <w:p w:rsidR="00567DAB" w:rsidRDefault="005D63F3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z i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ngyenes szolgáltatás igénybevételi helye</w:t>
            </w:r>
            <w:r w:rsidR="0018225C"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2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Pr="00282EAF" w:rsidRDefault="00D34E0E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lepülés neve, utca, házszám, emelet, ajtó)</w:t>
            </w:r>
          </w:p>
        </w:tc>
        <w:tc>
          <w:tcPr>
            <w:tcW w:w="4851" w:type="dxa"/>
          </w:tcPr>
          <w:p w:rsidR="00567DAB" w:rsidRPr="00282C18" w:rsidRDefault="00567DA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67DAB">
        <w:rPr>
          <w:rFonts w:ascii="Times New Roman" w:hAnsi="Times New Roman" w:cs="Times New Roman"/>
          <w:sz w:val="24"/>
          <w:szCs w:val="24"/>
        </w:rPr>
        <w:t xml:space="preserve">V. </w:t>
      </w:r>
      <w:r w:rsidR="00567DAB" w:rsidRPr="00567DAB">
        <w:rPr>
          <w:rFonts w:ascii="Times New Roman" w:hAnsi="Times New Roman" w:cs="Times New Roman"/>
          <w:sz w:val="24"/>
          <w:szCs w:val="24"/>
        </w:rPr>
        <w:t>A</w:t>
      </w:r>
      <w:r w:rsidR="00567DAB">
        <w:rPr>
          <w:rFonts w:ascii="Times New Roman" w:hAnsi="Times New Roman" w:cs="Times New Roman"/>
          <w:sz w:val="24"/>
          <w:szCs w:val="24"/>
        </w:rPr>
        <w:t>lulírott</w:t>
      </w:r>
      <w:r w:rsidR="00567DAB" w:rsidRPr="00567DAB">
        <w:rPr>
          <w:rFonts w:ascii="Times New Roman" w:hAnsi="Times New Roman" w:cs="Times New Roman"/>
          <w:sz w:val="24"/>
          <w:szCs w:val="24"/>
        </w:rPr>
        <w:t>  jogosult büntetőjogi felelőssége</w:t>
      </w:r>
      <w:r w:rsidR="00567DAB">
        <w:rPr>
          <w:rFonts w:ascii="Times New Roman" w:hAnsi="Times New Roman" w:cs="Times New Roman"/>
          <w:sz w:val="24"/>
          <w:szCs w:val="24"/>
        </w:rPr>
        <w:t>m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tudatában nyilatkoz</w:t>
      </w:r>
      <w:r w:rsidR="00567DAB">
        <w:rPr>
          <w:rFonts w:ascii="Times New Roman" w:hAnsi="Times New Roman" w:cs="Times New Roman"/>
          <w:sz w:val="24"/>
          <w:szCs w:val="24"/>
        </w:rPr>
        <w:t>om</w:t>
      </w:r>
      <w:r w:rsidR="009A7B6C">
        <w:rPr>
          <w:rFonts w:ascii="Times New Roman" w:hAnsi="Times New Roman" w:cs="Times New Roman"/>
          <w:sz w:val="24"/>
          <w:szCs w:val="24"/>
        </w:rPr>
        <w:t xml:space="preserve"> a  szolgáltató felé, hogy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az 501</w:t>
      </w:r>
      <w:r w:rsidR="00567DAB">
        <w:rPr>
          <w:rFonts w:ascii="Times New Roman" w:hAnsi="Times New Roman" w:cs="Times New Roman"/>
          <w:sz w:val="24"/>
          <w:szCs w:val="24"/>
        </w:rPr>
        <w:t>/2020. (XI. 14.) Korm. rendelet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szerinti ingyenes szolgáltatás igénybevételének feltételei fennállnak</w:t>
      </w:r>
      <w:r w:rsidR="00567DAB">
        <w:rPr>
          <w:rFonts w:ascii="Times New Roman" w:hAnsi="Times New Roman" w:cs="Times New Roman"/>
          <w:sz w:val="24"/>
          <w:szCs w:val="24"/>
        </w:rPr>
        <w:t xml:space="preserve"> és az igénybejelentés valós adatokat tartalmaz.</w:t>
      </w:r>
    </w:p>
    <w:p w:rsidR="005D63F3" w:rsidRDefault="00A34FDB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zAdatkezelési Tájékoztatót </w:t>
      </w:r>
      <w:r w:rsidR="00682728">
        <w:rPr>
          <w:rFonts w:ascii="Times New Roman" w:hAnsi="Times New Roman" w:cs="Times New Roman"/>
          <w:sz w:val="24"/>
          <w:szCs w:val="24"/>
        </w:rPr>
        <w:t>az igénybejelentés megtételét megelőzően megismertem.</w:t>
      </w:r>
    </w:p>
    <w:p w:rsidR="00D34E0E" w:rsidRDefault="00D34E0E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E92AF1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, 2020. …………….  …</w:t>
      </w:r>
    </w:p>
    <w:p w:rsidR="00E92AF1" w:rsidRDefault="00E92AF1" w:rsidP="00E92AF1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D34E0E">
        <w:rPr>
          <w:rFonts w:ascii="Times New Roman" w:hAnsi="Times New Roman" w:cs="Times New Roman"/>
          <w:sz w:val="24"/>
          <w:szCs w:val="24"/>
        </w:rPr>
        <w:t>……..</w:t>
      </w:r>
      <w:r>
        <w:rPr>
          <w:rFonts w:ascii="Times New Roman" w:hAnsi="Times New Roman" w:cs="Times New Roman"/>
          <w:sz w:val="24"/>
          <w:szCs w:val="24"/>
        </w:rPr>
        <w:t>..</w:t>
      </w:r>
    </w:p>
    <w:p w:rsidR="00625621" w:rsidRDefault="00E92AF1" w:rsidP="0018225C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osult </w:t>
      </w:r>
      <w:r w:rsidR="00D34E0E">
        <w:rPr>
          <w:rFonts w:ascii="Times New Roman" w:hAnsi="Times New Roman" w:cs="Times New Roman"/>
          <w:sz w:val="24"/>
          <w:szCs w:val="24"/>
        </w:rPr>
        <w:t>aláírása</w:t>
      </w:r>
    </w:p>
    <w:sectPr w:rsidR="00625621" w:rsidSect="00591370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1BED" w:rsidRDefault="00451BED" w:rsidP="00257C60">
      <w:pPr>
        <w:spacing w:after="0" w:line="240" w:lineRule="auto"/>
      </w:pPr>
      <w:r>
        <w:separator/>
      </w:r>
    </w:p>
  </w:endnote>
  <w:endnote w:type="continuationSeparator" w:id="1">
    <w:p w:rsidR="00451BED" w:rsidRDefault="00451BED" w:rsidP="0025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1BED" w:rsidRDefault="00451BED" w:rsidP="00257C60">
      <w:pPr>
        <w:spacing w:after="0" w:line="240" w:lineRule="auto"/>
      </w:pPr>
      <w:r>
        <w:separator/>
      </w:r>
    </w:p>
  </w:footnote>
  <w:footnote w:type="continuationSeparator" w:id="1">
    <w:p w:rsidR="00451BED" w:rsidRDefault="00451BED" w:rsidP="00257C60">
      <w:pPr>
        <w:spacing w:after="0" w:line="240" w:lineRule="auto"/>
      </w:pPr>
      <w:r>
        <w:continuationSeparator/>
      </w:r>
    </w:p>
  </w:footnote>
  <w:footnote w:id="2">
    <w:p w:rsidR="0018225C" w:rsidRPr="005D63F3" w:rsidRDefault="0018225C">
      <w:pPr>
        <w:pStyle w:val="Lbjegyzetszveg"/>
        <w:rPr>
          <w:rFonts w:ascii="Times New Roman" w:hAnsi="Times New Roman" w:cs="Times New Roman"/>
          <w:b/>
        </w:rPr>
      </w:pPr>
      <w:r w:rsidRPr="005D63F3">
        <w:rPr>
          <w:rStyle w:val="Lbjegyzet-hivatkozs"/>
          <w:rFonts w:ascii="Times New Roman" w:hAnsi="Times New Roman" w:cs="Times New Roman"/>
          <w:b/>
        </w:rPr>
        <w:footnoteRef/>
      </w:r>
      <w:r w:rsidRPr="005D63F3">
        <w:rPr>
          <w:rFonts w:ascii="Times New Roman" w:hAnsi="Times New Roman" w:cs="Times New Roman"/>
          <w:b/>
        </w:rPr>
        <w:t xml:space="preserve"> A  jogosult lakóhelye, tartózkodási helye vagy szálláshelye szerinti helyek közül egy jogosultság alapján </w:t>
      </w:r>
      <w:r w:rsidRPr="005D63F3">
        <w:rPr>
          <w:rFonts w:ascii="Times New Roman" w:hAnsi="Times New Roman" w:cs="Times New Roman"/>
          <w:b/>
          <w:u w:val="single"/>
        </w:rPr>
        <w:t>csak egy helyen</w:t>
      </w:r>
      <w:r w:rsidRPr="005D63F3">
        <w:rPr>
          <w:rFonts w:ascii="Times New Roman" w:hAnsi="Times New Roman" w:cs="Times New Roman"/>
          <w:b/>
        </w:rPr>
        <w:t xml:space="preserve"> veheti a szolgáltatást ingyenesen igénybe</w:t>
      </w:r>
      <w:r w:rsidR="00D34E0E">
        <w:rPr>
          <w:rFonts w:ascii="Times New Roman" w:hAnsi="Times New Roman" w:cs="Times New Roman"/>
          <w:b/>
        </w:rPr>
        <w:t>!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AwMzUzNTIyNbI0sjRT0lEKTi0uzszPAykwrAUAXqZ93SwAAAA="/>
  </w:docVars>
  <w:rsids>
    <w:rsidRoot w:val="00D57002"/>
    <w:rsid w:val="000E1496"/>
    <w:rsid w:val="00176E85"/>
    <w:rsid w:val="0018225C"/>
    <w:rsid w:val="001C2EDD"/>
    <w:rsid w:val="00257C60"/>
    <w:rsid w:val="00282C18"/>
    <w:rsid w:val="00282EAF"/>
    <w:rsid w:val="003C4B00"/>
    <w:rsid w:val="00451BED"/>
    <w:rsid w:val="0045773F"/>
    <w:rsid w:val="00542181"/>
    <w:rsid w:val="00567DAB"/>
    <w:rsid w:val="00591370"/>
    <w:rsid w:val="005D63F3"/>
    <w:rsid w:val="00625621"/>
    <w:rsid w:val="00626A5D"/>
    <w:rsid w:val="00682728"/>
    <w:rsid w:val="006C3731"/>
    <w:rsid w:val="006E02E4"/>
    <w:rsid w:val="0080187D"/>
    <w:rsid w:val="008041A7"/>
    <w:rsid w:val="00943A18"/>
    <w:rsid w:val="009A7B6C"/>
    <w:rsid w:val="00A34FDB"/>
    <w:rsid w:val="00A565F2"/>
    <w:rsid w:val="00B771E0"/>
    <w:rsid w:val="00B804F4"/>
    <w:rsid w:val="00C0353B"/>
    <w:rsid w:val="00CD67A5"/>
    <w:rsid w:val="00D34E0E"/>
    <w:rsid w:val="00D57002"/>
    <w:rsid w:val="00E92AF1"/>
    <w:rsid w:val="00F42203"/>
    <w:rsid w:val="00F53CEC"/>
    <w:rsid w:val="00FB1D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626A5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E1311-7A18-4C8F-8C46-A8D15F0A0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gy Nóra</dc:creator>
  <cp:lastModifiedBy>Imre</cp:lastModifiedBy>
  <cp:revision>5</cp:revision>
  <dcterms:created xsi:type="dcterms:W3CDTF">2020-11-17T11:48:00Z</dcterms:created>
  <dcterms:modified xsi:type="dcterms:W3CDTF">2020-11-17T11:53:00Z</dcterms:modified>
</cp:coreProperties>
</file>